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AE1" w:rsidRDefault="006A5AE1" w:rsidP="006A5AE1">
      <w:pPr>
        <w:rPr>
          <w:rFonts w:ascii="ArialMT" w:hAnsi="ArialMT" w:cs="Arial-BoldMT"/>
          <w:b/>
          <w:bCs/>
        </w:rPr>
      </w:pPr>
      <w:r>
        <w:rPr>
          <w:rFonts w:ascii="ArialMT" w:hAnsi="ArialMT" w:cs="Arial-BoldMT"/>
          <w:b/>
          <w:bCs/>
        </w:rPr>
        <w:t>User Story #4 (Firefox)</w:t>
      </w:r>
    </w:p>
    <w:p w:rsidR="006A5AE1" w:rsidRDefault="006A5AE1" w:rsidP="006A5AE1">
      <w:pPr>
        <w:rPr>
          <w:rFonts w:ascii="ArialMT" w:hAnsi="ArialMT"/>
          <w:b/>
        </w:rPr>
      </w:pPr>
      <w:r w:rsidRPr="0076630F">
        <w:rPr>
          <w:rFonts w:ascii="ArialMT" w:hAnsi="ArialMT"/>
          <w:b/>
        </w:rPr>
        <w:t>Steps</w:t>
      </w:r>
    </w:p>
    <w:p w:rsidR="006A5AE1" w:rsidRDefault="006A5AE1" w:rsidP="006A5AE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6A5AE1" w:rsidRPr="00BE4FDF" w:rsidRDefault="006A5AE1" w:rsidP="006A5AE1">
      <w:pPr>
        <w:pStyle w:val="Prrafodelista"/>
        <w:numPr>
          <w:ilvl w:val="0"/>
          <w:numId w:val="2"/>
        </w:numPr>
        <w:rPr>
          <w:rStyle w:val="Hipervnculo"/>
          <w:rFonts w:ascii="ArialMT" w:hAnsi="ArialMT"/>
          <w:color w:val="auto"/>
          <w:u w:val="none"/>
        </w:rPr>
      </w:pPr>
      <w:r w:rsidRPr="0076630F">
        <w:rPr>
          <w:rFonts w:ascii="ArialMT" w:hAnsi="ArialMT"/>
        </w:rPr>
        <w:t xml:space="preserve">Land on </w:t>
      </w:r>
      <w:hyperlink r:id="rId5" w:history="1">
        <w:r w:rsidRPr="00715C96">
          <w:rPr>
            <w:rStyle w:val="Hipervnculo"/>
            <w:rFonts w:ascii="ArialMT" w:hAnsi="ArialMT" w:cs="ArialMT"/>
          </w:rPr>
          <w:t>https://www.carnival.com</w:t>
        </w:r>
      </w:hyperlink>
    </w:p>
    <w:p w:rsidR="006A5AE1" w:rsidRDefault="006A5AE1" w:rsidP="006A5AE1">
      <w:pPr>
        <w:pStyle w:val="Prrafodelista"/>
        <w:ind w:left="644"/>
        <w:rPr>
          <w:rStyle w:val="Hipervnculo"/>
          <w:rFonts w:ascii="ArialMT" w:hAnsi="ArialMT" w:cs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544B705E" wp14:editId="6D22B5B7">
            <wp:extent cx="5612400" cy="3157200"/>
            <wp:effectExtent l="0" t="0" r="7620" b="5715"/>
            <wp:docPr id="164" name="Imagen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400" cy="31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AE1" w:rsidRPr="00256124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Pr="006A5AE1" w:rsidRDefault="006A5AE1" w:rsidP="006A5AE1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Verify land on Carnival</w:t>
      </w:r>
    </w:p>
    <w:p w:rsidR="006A5AE1" w:rsidRDefault="006A5AE1" w:rsidP="006A5AE1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 xml:space="preserve">Close offer modal </w:t>
      </w:r>
    </w:p>
    <w:p w:rsidR="006A5AE1" w:rsidRPr="00BE4FDF" w:rsidRDefault="006A5AE1" w:rsidP="006A5AE1">
      <w:pPr>
        <w:pStyle w:val="Prrafodelista"/>
        <w:rPr>
          <w:rFonts w:ascii="ArialMT" w:hAnsi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67A21913" wp14:editId="50A8E7CF">
            <wp:extent cx="5612130" cy="3156585"/>
            <wp:effectExtent l="0" t="0" r="7620" b="5715"/>
            <wp:docPr id="165" name="Imagen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ose cookie banner</w:t>
      </w: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  <w:r>
        <w:rPr>
          <w:noProof/>
        </w:rPr>
        <w:drawing>
          <wp:inline distT="0" distB="0" distL="0" distR="0" wp14:anchorId="7AD1DE57" wp14:editId="604BB041">
            <wp:extent cx="5612130" cy="3156585"/>
            <wp:effectExtent l="0" t="0" r="7620" b="5715"/>
            <wp:docPr id="166" name="Imagen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ind w:left="644"/>
        <w:rPr>
          <w:rFonts w:ascii="ArialMT" w:hAnsi="ArialMT"/>
        </w:rPr>
      </w:pPr>
    </w:p>
    <w:p w:rsidR="006A5AE1" w:rsidRDefault="006A5AE1" w:rsidP="006A5AE1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A8694F">
        <w:rPr>
          <w:rFonts w:ascii="ArialMT" w:hAnsi="ArialMT" w:cs="ArialMT"/>
        </w:rPr>
        <w:t xml:space="preserve">Verify </w:t>
      </w:r>
      <w:r w:rsidR="00A262DE">
        <w:rPr>
          <w:rFonts w:ascii="ArialMT" w:hAnsi="ArialMT" w:cs="ArialMT"/>
        </w:rPr>
        <w:t>that the</w:t>
      </w:r>
      <w:r>
        <w:rPr>
          <w:rFonts w:ascii="ArialMT" w:hAnsi="ArialMT" w:cs="ArialMT"/>
        </w:rPr>
        <w:t xml:space="preserve"> link is displayed in the footer of the page. </w:t>
      </w:r>
    </w:p>
    <w:p w:rsidR="006A5AE1" w:rsidRDefault="006A5AE1" w:rsidP="006A5AE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6A5AE1" w:rsidRPr="00BE4FDF" w:rsidRDefault="006A5AE1" w:rsidP="006A5AE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noProof/>
        </w:rPr>
        <w:drawing>
          <wp:inline distT="0" distB="0" distL="0" distR="0" wp14:anchorId="52B5A92B" wp14:editId="1E27C49E">
            <wp:extent cx="5612130" cy="3156585"/>
            <wp:effectExtent l="0" t="0" r="7620" b="5715"/>
            <wp:docPr id="167" name="Imagen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AE1" w:rsidRPr="00A8694F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6A5AE1" w:rsidRDefault="006A5AE1" w:rsidP="006A5AE1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Click on the link </w:t>
      </w: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644"/>
        <w:rPr>
          <w:rFonts w:ascii="ArialMT" w:hAnsi="ArialMT" w:cs="ArialMT"/>
        </w:rPr>
      </w:pP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  <w:r>
        <w:rPr>
          <w:noProof/>
        </w:rPr>
        <w:drawing>
          <wp:inline distT="0" distB="0" distL="0" distR="0" wp14:anchorId="76AEADBF" wp14:editId="264C7C1D">
            <wp:extent cx="5612130" cy="3156585"/>
            <wp:effectExtent l="0" t="0" r="7620" b="5715"/>
            <wp:docPr id="168" name="Imagen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6A5AE1" w:rsidRDefault="006A5AE1" w:rsidP="006A5AE1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MT" w:hAnsi="ArialMT" w:cs="ArialMT"/>
        </w:rPr>
      </w:pPr>
    </w:p>
    <w:p w:rsidR="006A5AE1" w:rsidRPr="00BE4FDF" w:rsidRDefault="006A5AE1" w:rsidP="006A5AE1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 w:cs="ArialMT"/>
        </w:rPr>
        <w:t>Verify that the link is open in a new tab.</w:t>
      </w:r>
    </w:p>
    <w:p w:rsidR="006A5AE1" w:rsidRDefault="006A5AE1" w:rsidP="006A5AE1">
      <w:p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</w:p>
    <w:p w:rsidR="006A5AE1" w:rsidRDefault="006A5AE1" w:rsidP="006A5AE1">
      <w:p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bookmarkStart w:id="0" w:name="_GoBack"/>
      <w:r>
        <w:rPr>
          <w:noProof/>
        </w:rPr>
        <w:drawing>
          <wp:inline distT="0" distB="0" distL="0" distR="0" wp14:anchorId="5F422499" wp14:editId="0782E70A">
            <wp:extent cx="5612130" cy="3156585"/>
            <wp:effectExtent l="0" t="0" r="7620" b="5715"/>
            <wp:docPr id="169" name="Imagen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A5AE1" w:rsidRPr="00BE4FDF" w:rsidRDefault="006A5AE1" w:rsidP="006A5AE1">
      <w:p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6A5AE1" w:rsidRDefault="006A5AE1" w:rsidP="006A5AE1">
      <w:pPr>
        <w:rPr>
          <w:rFonts w:ascii="ArialMT" w:hAnsi="ArialMT" w:cs="Arial-BoldMT"/>
          <w:b/>
          <w:bCs/>
        </w:rPr>
      </w:pPr>
    </w:p>
    <w:p w:rsidR="00861981" w:rsidRPr="006A5AE1" w:rsidRDefault="00861981" w:rsidP="006A5AE1"/>
    <w:sectPr w:rsidR="00861981" w:rsidRPr="006A5AE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60E7D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D570CF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ED2DF2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zE0MTMzMTIwtjRX0lEKTi0uzszPAykwqgUAqVn0+CwAAAA="/>
  </w:docVars>
  <w:rsids>
    <w:rsidRoot w:val="00E17366"/>
    <w:rsid w:val="006A5AE1"/>
    <w:rsid w:val="00861981"/>
    <w:rsid w:val="00A262DE"/>
    <w:rsid w:val="00E1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77E8B"/>
  <w15:chartTrackingRefBased/>
  <w15:docId w15:val="{CD81C9E1-AABF-4399-8D83-9E81614E1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36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1736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173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carnival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</dc:creator>
  <cp:keywords/>
  <dc:description/>
  <cp:lastModifiedBy>Enrique</cp:lastModifiedBy>
  <cp:revision>3</cp:revision>
  <dcterms:created xsi:type="dcterms:W3CDTF">2021-09-26T21:10:00Z</dcterms:created>
  <dcterms:modified xsi:type="dcterms:W3CDTF">2021-09-26T21:20:00Z</dcterms:modified>
</cp:coreProperties>
</file>